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0ACD50CE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180F08" w:rsidRPr="00180F08">
        <w:rPr>
          <w:b/>
          <w:sz w:val="20"/>
          <w:szCs w:val="20"/>
        </w:rPr>
        <w:t xml:space="preserve">Valley View School District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01A1A756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180F08" w:rsidRPr="00180F08">
        <w:rPr>
          <w:b/>
          <w:sz w:val="20"/>
          <w:szCs w:val="20"/>
        </w:rPr>
        <w:t>119-35-84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3C0F10DD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180F08">
        <w:rPr>
          <w:b/>
          <w:sz w:val="20"/>
          <w:szCs w:val="20"/>
        </w:rPr>
        <w:t>March 18, 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7FABE4BD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180F08">
        <w:rPr>
          <w:b/>
          <w:sz w:val="20"/>
          <w:szCs w:val="20"/>
        </w:rPr>
        <w:t>March 19, 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55090224" w:rsidR="00223718" w:rsidRPr="00357703" w:rsidRDefault="00180F08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01217">
        <w:rPr>
          <w:sz w:val="16"/>
          <w:szCs w:val="16"/>
        </w:rPr>
      </w:r>
      <w:r w:rsidR="00F0121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22ED7C15" w:rsidR="00223718" w:rsidRPr="00357703" w:rsidRDefault="00CA423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01217">
        <w:rPr>
          <w:sz w:val="16"/>
          <w:szCs w:val="16"/>
        </w:rPr>
      </w:r>
      <w:r w:rsidR="00F0121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01217">
        <w:rPr>
          <w:sz w:val="16"/>
          <w:szCs w:val="16"/>
        </w:rPr>
      </w:r>
      <w:r w:rsidR="00F0121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01217">
        <w:rPr>
          <w:sz w:val="16"/>
          <w:szCs w:val="16"/>
        </w:rPr>
      </w:r>
      <w:r w:rsidR="00F0121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01217">
        <w:rPr>
          <w:sz w:val="16"/>
          <w:szCs w:val="16"/>
        </w:rPr>
      </w:r>
      <w:r w:rsidR="00F0121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01217">
        <w:rPr>
          <w:sz w:val="16"/>
          <w:szCs w:val="16"/>
        </w:rPr>
      </w:r>
      <w:r w:rsidR="00F0121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01217">
        <w:rPr>
          <w:sz w:val="16"/>
          <w:szCs w:val="16"/>
        </w:rPr>
      </w:r>
      <w:r w:rsidR="00F0121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01217">
        <w:rPr>
          <w:sz w:val="16"/>
          <w:szCs w:val="16"/>
        </w:rPr>
      </w:r>
      <w:r w:rsidR="00F0121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01217">
        <w:rPr>
          <w:sz w:val="16"/>
          <w:szCs w:val="16"/>
        </w:rPr>
      </w:r>
      <w:r w:rsidR="00F0121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F01217">
        <w:rPr>
          <w:sz w:val="16"/>
          <w:szCs w:val="16"/>
        </w:rPr>
      </w:r>
      <w:r w:rsidR="00F0121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6BC01D21" w:rsidR="00D6151F" w:rsidRDefault="005A5D8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01217">
        <w:rPr>
          <w:sz w:val="16"/>
          <w:szCs w:val="16"/>
        </w:rPr>
      </w:r>
      <w:r w:rsidR="00F0121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CA423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CA423C">
        <w:rPr>
          <w:sz w:val="16"/>
          <w:szCs w:val="16"/>
        </w:rPr>
        <w:instrText xml:space="preserve"> FORMCHECKBOX </w:instrText>
      </w:r>
      <w:r w:rsidR="00F01217">
        <w:rPr>
          <w:sz w:val="16"/>
          <w:szCs w:val="16"/>
        </w:rPr>
      </w:r>
      <w:r w:rsidR="00F01217">
        <w:rPr>
          <w:sz w:val="16"/>
          <w:szCs w:val="16"/>
        </w:rPr>
        <w:fldChar w:fldCharType="separate"/>
      </w:r>
      <w:r w:rsidR="00CA423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425272F8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F01217">
        <w:rPr>
          <w:sz w:val="16"/>
          <w:szCs w:val="16"/>
        </w:rPr>
      </w:r>
      <w:r w:rsidR="00F0121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CA423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CA423C">
        <w:rPr>
          <w:sz w:val="16"/>
          <w:szCs w:val="16"/>
        </w:rPr>
        <w:instrText xml:space="preserve"> FORMCHECKBOX </w:instrText>
      </w:r>
      <w:r w:rsidR="00F01217">
        <w:rPr>
          <w:sz w:val="16"/>
          <w:szCs w:val="16"/>
        </w:rPr>
      </w:r>
      <w:r w:rsidR="00F01217">
        <w:rPr>
          <w:sz w:val="16"/>
          <w:szCs w:val="16"/>
        </w:rPr>
        <w:fldChar w:fldCharType="separate"/>
      </w:r>
      <w:r w:rsidR="00CA423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F01217">
              <w:rPr>
                <w:rFonts w:ascii="Calibri" w:hAnsi="Calibri" w:cs="Calibri"/>
              </w:rPr>
            </w:r>
            <w:r w:rsidR="00F01217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5BCB9E46" w:rsidR="0079370C" w:rsidRPr="00E36FC5" w:rsidRDefault="00C1260A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01217">
              <w:rPr>
                <w:sz w:val="20"/>
                <w:szCs w:val="20"/>
              </w:rPr>
            </w:r>
            <w:r w:rsidR="00F0121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8D9E4A5" w14:textId="4B037BD9" w:rsidR="00382454" w:rsidRPr="00C1260A" w:rsidRDefault="006B7A09" w:rsidP="00C1260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01217">
              <w:rPr>
                <w:sz w:val="20"/>
                <w:szCs w:val="20"/>
              </w:rPr>
            </w:r>
            <w:r w:rsidR="00F0121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0CBBCAF2" w:rsidR="006B7A09" w:rsidRPr="009319BD" w:rsidRDefault="00C1260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01217">
              <w:rPr>
                <w:sz w:val="20"/>
                <w:szCs w:val="20"/>
              </w:rPr>
            </w:r>
            <w:r w:rsidR="00F0121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AB106BE" w14:textId="21AC463A" w:rsidR="00382454" w:rsidRPr="00C1260A" w:rsidRDefault="006B7A09" w:rsidP="00C1260A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01217">
              <w:rPr>
                <w:sz w:val="20"/>
                <w:szCs w:val="20"/>
              </w:rPr>
            </w:r>
            <w:r w:rsidR="00F0121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3AC91BF" w:rsidR="006B7A09" w:rsidRPr="009319BD" w:rsidRDefault="00C1260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01217">
              <w:rPr>
                <w:sz w:val="20"/>
                <w:szCs w:val="20"/>
              </w:rPr>
            </w:r>
            <w:r w:rsidR="00F0121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01217">
              <w:rPr>
                <w:sz w:val="20"/>
                <w:szCs w:val="20"/>
              </w:rPr>
            </w:r>
            <w:r w:rsidR="00F0121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2723483F" w:rsidR="006B7A09" w:rsidRPr="009319BD" w:rsidRDefault="00C1260A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01217">
              <w:rPr>
                <w:sz w:val="20"/>
                <w:szCs w:val="20"/>
              </w:rPr>
            </w:r>
            <w:r w:rsidR="00F0121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3D9761E0" w14:textId="5FB311B7" w:rsidR="007572A4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01217">
              <w:rPr>
                <w:sz w:val="20"/>
                <w:szCs w:val="20"/>
              </w:rPr>
            </w:r>
            <w:r w:rsidR="00F0121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14B52D3C" w:rsidR="006B7A09" w:rsidRPr="009319BD" w:rsidRDefault="00C126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01217">
              <w:rPr>
                <w:sz w:val="20"/>
                <w:szCs w:val="20"/>
              </w:rPr>
            </w:r>
            <w:r w:rsidR="00F0121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A70783" w14:textId="11BA607B" w:rsidR="00382454" w:rsidRPr="00C1260A" w:rsidRDefault="00A5511A" w:rsidP="00C1260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01217">
              <w:rPr>
                <w:sz w:val="20"/>
                <w:szCs w:val="20"/>
              </w:rPr>
            </w:r>
            <w:r w:rsidR="00F0121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6E374E23" w:rsidR="006B7A09" w:rsidRPr="009319BD" w:rsidRDefault="00C126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01217">
              <w:rPr>
                <w:sz w:val="20"/>
                <w:szCs w:val="20"/>
              </w:rPr>
            </w:r>
            <w:r w:rsidR="00F0121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B258161" w14:textId="5ABD75BF" w:rsidR="0038245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01217">
              <w:rPr>
                <w:sz w:val="20"/>
                <w:szCs w:val="20"/>
              </w:rPr>
            </w:r>
            <w:r w:rsidR="00F0121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7A1A85D8" w:rsidR="006B7A09" w:rsidRPr="009319BD" w:rsidRDefault="00C1260A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01217">
              <w:rPr>
                <w:sz w:val="20"/>
                <w:szCs w:val="20"/>
              </w:rPr>
            </w:r>
            <w:r w:rsidR="00F0121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787CC355" w14:textId="6AD4A6E6" w:rsidR="00382454" w:rsidRPr="007572A4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01217">
              <w:rPr>
                <w:sz w:val="20"/>
                <w:szCs w:val="20"/>
              </w:rPr>
            </w:r>
            <w:r w:rsidR="00F0121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65EA5BE7" w:rsidR="006B7A09" w:rsidRPr="009319BD" w:rsidRDefault="00C1260A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01217">
              <w:rPr>
                <w:sz w:val="20"/>
                <w:szCs w:val="20"/>
              </w:rPr>
            </w:r>
            <w:r w:rsidR="00F0121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1CF7EA43" w14:textId="7B13BAAA" w:rsidR="00FE0355" w:rsidRPr="009319BD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01217">
              <w:rPr>
                <w:sz w:val="20"/>
                <w:szCs w:val="20"/>
              </w:rPr>
            </w:r>
            <w:r w:rsidR="00F0121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3E40FB9B" w:rsidR="006B7A09" w:rsidRPr="009319BD" w:rsidRDefault="00C1260A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01217">
              <w:rPr>
                <w:sz w:val="20"/>
                <w:szCs w:val="20"/>
              </w:rPr>
            </w:r>
            <w:r w:rsidR="00F0121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01217">
              <w:rPr>
                <w:sz w:val="20"/>
                <w:szCs w:val="20"/>
              </w:rPr>
            </w:r>
            <w:r w:rsidR="00F0121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19589AE" w:rsidR="006B7A09" w:rsidRPr="009319BD" w:rsidRDefault="00C1260A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01217">
              <w:rPr>
                <w:sz w:val="20"/>
                <w:szCs w:val="20"/>
              </w:rPr>
            </w:r>
            <w:r w:rsidR="00F0121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3E3C7BBF" w:rsidR="00D03ED5" w:rsidRDefault="00D03ED5"/>
    <w:p w14:paraId="31643604" w14:textId="6C78F2F2" w:rsidR="00C1260A" w:rsidRDefault="00C1260A"/>
    <w:p w14:paraId="770D104B" w14:textId="4B36FA1E" w:rsidR="00C1260A" w:rsidRDefault="00C1260A"/>
    <w:p w14:paraId="172627E5" w14:textId="77777777" w:rsidR="00C1260A" w:rsidRDefault="00C1260A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lastRenderedPageBreak/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01217">
              <w:rPr>
                <w:sz w:val="20"/>
                <w:szCs w:val="20"/>
              </w:rPr>
            </w:r>
            <w:r w:rsidR="00F0121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1C01D6E8" w:rsidR="00D03ED5" w:rsidRPr="009319BD" w:rsidRDefault="00C253EE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01217">
              <w:rPr>
                <w:sz w:val="20"/>
                <w:szCs w:val="20"/>
              </w:rPr>
            </w:r>
            <w:r w:rsidR="00F0121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2DA850EF" w14:textId="52D8E84E" w:rsidR="00D03ED5" w:rsidRPr="00C253EE" w:rsidRDefault="00D03ED5" w:rsidP="00C253E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01217">
              <w:rPr>
                <w:sz w:val="20"/>
                <w:szCs w:val="20"/>
              </w:rPr>
            </w:r>
            <w:r w:rsidR="00F0121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6AE0C63" w:rsidR="00D03ED5" w:rsidRPr="009319BD" w:rsidRDefault="00C253EE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01217">
              <w:rPr>
                <w:sz w:val="20"/>
                <w:szCs w:val="20"/>
              </w:rPr>
            </w:r>
            <w:r w:rsidR="00F0121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F01217">
              <w:rPr>
                <w:sz w:val="20"/>
                <w:szCs w:val="20"/>
              </w:rPr>
            </w:r>
            <w:r w:rsidR="00F0121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F01217">
              <w:rPr>
                <w:sz w:val="20"/>
                <w:szCs w:val="20"/>
              </w:rPr>
            </w:r>
            <w:r w:rsidR="00F0121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2622332C" w14:textId="4E1E0D01" w:rsidR="00D24103" w:rsidRPr="009319BD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5EB1B7B7" w14:textId="77777777" w:rsidR="00E37889" w:rsidRDefault="00E37889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E37889">
              <w:rPr>
                <w:sz w:val="20"/>
                <w:szCs w:val="20"/>
              </w:rPr>
              <w:t>Breakfast in the classroom- the observed teachers did an excellent job of distributing the breakfasts and marking the students off as they took the breakfast. The teachers were instructed on the components of a complete breakfast.</w:t>
            </w:r>
          </w:p>
          <w:p w14:paraId="46949101" w14:textId="77777777" w:rsidR="00E37889" w:rsidRDefault="00E37889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nefit Issuance and Verification was done according to the regulation</w:t>
            </w:r>
          </w:p>
          <w:p w14:paraId="1935C2C2" w14:textId="4EE89FB2" w:rsidR="005A5D89" w:rsidRPr="008A186B" w:rsidRDefault="00E37889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 information was very organized and all staff were extremely helpful</w:t>
            </w:r>
            <w:r w:rsidR="008A186B">
              <w:rPr>
                <w:sz w:val="20"/>
                <w:szCs w:val="20"/>
              </w:rPr>
              <w:t xml:space="preserve">. 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528E03AB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180F08" w:rsidRPr="00180F08">
      <w:rPr>
        <w:sz w:val="16"/>
        <w:szCs w:val="16"/>
      </w:rPr>
      <w:t xml:space="preserve">Valley View School District </w:t>
    </w:r>
  </w:p>
  <w:p w14:paraId="360D5ABF" w14:textId="2D2FA0D6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180F08" w:rsidRPr="00180F08">
      <w:rPr>
        <w:sz w:val="16"/>
        <w:szCs w:val="16"/>
      </w:rPr>
      <w:t>119-35-84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3B81CF7"/>
    <w:multiLevelType w:val="hybridMultilevel"/>
    <w:tmpl w:val="C02832EA"/>
    <w:lvl w:ilvl="0" w:tplc="A9F6BC14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8113FF"/>
    <w:multiLevelType w:val="hybridMultilevel"/>
    <w:tmpl w:val="BFFEFAAC"/>
    <w:lvl w:ilvl="0" w:tplc="482C4FE0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0"/>
  </w:num>
  <w:num w:numId="3">
    <w:abstractNumId w:val="10"/>
  </w:num>
  <w:num w:numId="4">
    <w:abstractNumId w:val="8"/>
  </w:num>
  <w:num w:numId="5">
    <w:abstractNumId w:val="15"/>
  </w:num>
  <w:num w:numId="6">
    <w:abstractNumId w:val="21"/>
  </w:num>
  <w:num w:numId="7">
    <w:abstractNumId w:val="16"/>
  </w:num>
  <w:num w:numId="8">
    <w:abstractNumId w:val="7"/>
  </w:num>
  <w:num w:numId="9">
    <w:abstractNumId w:val="20"/>
  </w:num>
  <w:num w:numId="10">
    <w:abstractNumId w:val="22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4"/>
  </w:num>
  <w:num w:numId="16">
    <w:abstractNumId w:val="13"/>
  </w:num>
  <w:num w:numId="17">
    <w:abstractNumId w:val="17"/>
  </w:num>
  <w:num w:numId="18">
    <w:abstractNumId w:val="5"/>
  </w:num>
  <w:num w:numId="19">
    <w:abstractNumId w:val="9"/>
  </w:num>
  <w:num w:numId="20">
    <w:abstractNumId w:val="4"/>
  </w:num>
  <w:num w:numId="21">
    <w:abstractNumId w:val="12"/>
  </w:num>
  <w:num w:numId="22">
    <w:abstractNumId w:val="11"/>
  </w:num>
  <w:num w:numId="2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QZ1pJjgEMfnPRWVUiuyiQfiKNCV2m/V/hGndSjrXZVZb3lyGdRpxizo3PKJ8ikflAh8vOvlJINvyRwAutwxrUQ==" w:salt="F5UT2EpFwfdCfbbRTmYixA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0F08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0052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B43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186B"/>
    <w:rsid w:val="008A2067"/>
    <w:rsid w:val="008A469E"/>
    <w:rsid w:val="008A4834"/>
    <w:rsid w:val="008A6839"/>
    <w:rsid w:val="008C196F"/>
    <w:rsid w:val="008D415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1260A"/>
    <w:rsid w:val="00C22B6D"/>
    <w:rsid w:val="00C253EE"/>
    <w:rsid w:val="00C2795C"/>
    <w:rsid w:val="00C32733"/>
    <w:rsid w:val="00C35452"/>
    <w:rsid w:val="00C7391F"/>
    <w:rsid w:val="00CA423C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37889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01217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2006/metadata/properties"/>
    <ds:schemaRef ds:uri="61bb7fe8-5a18-403c-91be-7de2232a3b9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A196A10-4BDE-4C51-9DEE-2601C402FF76}"/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20442703-840F-402A-BA75-B7EED170C7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62</Words>
  <Characters>4345</Characters>
  <Application>Microsoft Office Word</Application>
  <DocSecurity>8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runner, Erin</cp:lastModifiedBy>
  <cp:revision>3</cp:revision>
  <cp:lastPrinted>2018-08-21T16:23:00Z</cp:lastPrinted>
  <dcterms:created xsi:type="dcterms:W3CDTF">2019-04-09T19:30:00Z</dcterms:created>
  <dcterms:modified xsi:type="dcterms:W3CDTF">2019-04-09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592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